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436F5" w14:textId="4599F0CA" w:rsidR="00D341B6" w:rsidRPr="000B3053" w:rsidRDefault="001A7763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bookmarkStart w:id="0" w:name="_GoBack"/>
      <w:bookmarkEnd w:id="0"/>
      <w:r>
        <w:rPr>
          <w:rFonts w:cstheme="minorHAnsi"/>
          <w:b/>
          <w:sz w:val="32"/>
          <w:lang w:val="en-US"/>
        </w:rPr>
        <w:t>Project of the r</w:t>
      </w:r>
      <w:r w:rsidR="00D341B6" w:rsidRPr="000B3053">
        <w:rPr>
          <w:rFonts w:cstheme="minorHAnsi"/>
          <w:b/>
          <w:sz w:val="32"/>
          <w:lang w:val="en-US"/>
        </w:rPr>
        <w:t>esearch plan</w:t>
      </w:r>
    </w:p>
    <w:p w14:paraId="13AD4CAB" w14:textId="77777777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in admission proceedings</w:t>
      </w:r>
    </w:p>
    <w:p w14:paraId="7A62F2AA" w14:textId="77777777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to the Doctoral School at the University of Silesia in Katowice</w:t>
      </w:r>
    </w:p>
    <w:p w14:paraId="470977CC" w14:textId="34AF2494" w:rsidR="00D341B6" w:rsidRPr="000B3053" w:rsidRDefault="00D341B6" w:rsidP="2E561CD9">
      <w:pPr>
        <w:jc w:val="center"/>
        <w:rPr>
          <w:b/>
          <w:bCs/>
          <w:sz w:val="26"/>
          <w:szCs w:val="26"/>
          <w:lang w:val="en-US"/>
        </w:rPr>
      </w:pPr>
      <w:r w:rsidRPr="2E561CD9">
        <w:rPr>
          <w:b/>
          <w:bCs/>
          <w:sz w:val="26"/>
          <w:szCs w:val="26"/>
          <w:lang w:val="en-US"/>
        </w:rPr>
        <w:t>for the academic year 202</w:t>
      </w:r>
      <w:r w:rsidR="2B1E7C17" w:rsidRPr="2E561CD9">
        <w:rPr>
          <w:b/>
          <w:bCs/>
          <w:sz w:val="26"/>
          <w:szCs w:val="26"/>
          <w:lang w:val="en-US"/>
        </w:rPr>
        <w:t>3</w:t>
      </w:r>
      <w:r w:rsidRPr="2E561CD9">
        <w:rPr>
          <w:b/>
          <w:bCs/>
          <w:sz w:val="26"/>
          <w:szCs w:val="26"/>
          <w:lang w:val="en-US"/>
        </w:rPr>
        <w:t>/202</w:t>
      </w:r>
      <w:r w:rsidR="4B0DF1A9" w:rsidRPr="2E561CD9">
        <w:rPr>
          <w:b/>
          <w:bCs/>
          <w:sz w:val="26"/>
          <w:szCs w:val="26"/>
          <w:lang w:val="en-US"/>
        </w:rPr>
        <w:t>4</w:t>
      </w:r>
    </w:p>
    <w:p w14:paraId="6B2EBBF9" w14:textId="77777777" w:rsidR="000328BD" w:rsidRPr="000B3053" w:rsidRDefault="000328BD">
      <w:pPr>
        <w:rPr>
          <w:rFonts w:cstheme="minorHAnsi"/>
          <w:lang w:val="en-US"/>
        </w:rPr>
      </w:pPr>
    </w:p>
    <w:p w14:paraId="50204C02" w14:textId="1B3908D9" w:rsidR="00647D38" w:rsidRPr="000B3053" w:rsidRDefault="00647D38" w:rsidP="2E561CD9">
      <w:pPr>
        <w:rPr>
          <w:b/>
          <w:bCs/>
          <w:lang w:val="en-US"/>
        </w:rPr>
      </w:pPr>
      <w:r w:rsidRPr="2E561CD9">
        <w:rPr>
          <w:b/>
          <w:bCs/>
          <w:lang w:val="en-US"/>
        </w:rPr>
        <w:t xml:space="preserve">First name and </w:t>
      </w:r>
      <w:r w:rsidR="567B9530" w:rsidRPr="2E561CD9">
        <w:rPr>
          <w:b/>
          <w:bCs/>
          <w:lang w:val="en-US"/>
        </w:rPr>
        <w:t xml:space="preserve">last </w:t>
      </w:r>
      <w:r w:rsidRPr="2E561CD9">
        <w:rPr>
          <w:b/>
          <w:bCs/>
          <w:lang w:val="en-US"/>
        </w:rPr>
        <w:t xml:space="preserve">name of </w:t>
      </w:r>
      <w:r w:rsidR="4DD11E4E" w:rsidRPr="2E561CD9">
        <w:rPr>
          <w:b/>
          <w:bCs/>
          <w:lang w:val="en-US"/>
        </w:rPr>
        <w:t xml:space="preserve">the </w:t>
      </w:r>
      <w:r w:rsidRPr="2E561CD9">
        <w:rPr>
          <w:b/>
          <w:bCs/>
          <w:lang w:val="en-US"/>
        </w:rPr>
        <w:t>candidate:</w:t>
      </w:r>
    </w:p>
    <w:p w14:paraId="001860B4" w14:textId="678E6834" w:rsidR="000B5902" w:rsidRPr="000B3053" w:rsidRDefault="68811751" w:rsidP="2E561CD9">
      <w:pPr>
        <w:rPr>
          <w:lang w:val="en-US"/>
        </w:rPr>
      </w:pPr>
      <w:r w:rsidRPr="2E561CD9">
        <w:rPr>
          <w:b/>
          <w:bCs/>
          <w:lang w:val="en-US"/>
        </w:rPr>
        <w:t>The s</w:t>
      </w:r>
      <w:r w:rsidR="00647D38" w:rsidRPr="2E561CD9">
        <w:rPr>
          <w:b/>
          <w:bCs/>
          <w:lang w:val="en-US"/>
        </w:rPr>
        <w:t>cientific</w:t>
      </w:r>
      <w:r w:rsidR="2F4A58B4" w:rsidRPr="2E561CD9">
        <w:rPr>
          <w:b/>
          <w:bCs/>
          <w:lang w:val="en-US"/>
        </w:rPr>
        <w:t>/artistic</w:t>
      </w:r>
      <w:r w:rsidR="00647D38" w:rsidRPr="2E561CD9">
        <w:rPr>
          <w:b/>
          <w:bCs/>
          <w:lang w:val="en-US"/>
        </w:rPr>
        <w:t xml:space="preserve"> discipline:</w:t>
      </w:r>
    </w:p>
    <w:p w14:paraId="5B28438F" w14:textId="77777777" w:rsidR="00100D68" w:rsidRPr="000B3053" w:rsidRDefault="00100D68" w:rsidP="00DE17BE">
      <w:pPr>
        <w:pStyle w:val="Akapitzlist"/>
        <w:ind w:left="284"/>
        <w:rPr>
          <w:rFonts w:cstheme="minorHAnsi"/>
          <w:i/>
          <w:sz w:val="18"/>
          <w:lang w:val="en-US"/>
        </w:rPr>
      </w:pPr>
      <w:r w:rsidRPr="000B3053">
        <w:rPr>
          <w:rFonts w:cstheme="minorHAnsi"/>
          <w:i/>
          <w:sz w:val="18"/>
          <w:lang w:val="en-US"/>
        </w:rPr>
        <w:t>Information:</w:t>
      </w:r>
    </w:p>
    <w:p w14:paraId="62D0EDB1" w14:textId="0B949F84" w:rsidR="00100D68" w:rsidRPr="000B3053" w:rsidRDefault="00100D68" w:rsidP="2E561CD9">
      <w:pPr>
        <w:pStyle w:val="Akapitzlist"/>
        <w:numPr>
          <w:ilvl w:val="0"/>
          <w:numId w:val="1"/>
        </w:numPr>
        <w:ind w:left="284"/>
        <w:rPr>
          <w:i/>
          <w:iCs/>
          <w:sz w:val="18"/>
          <w:szCs w:val="18"/>
          <w:lang w:val="en-US"/>
        </w:rPr>
      </w:pPr>
      <w:r w:rsidRPr="2E561CD9">
        <w:rPr>
          <w:i/>
          <w:iCs/>
          <w:sz w:val="18"/>
          <w:szCs w:val="18"/>
          <w:lang w:val="en-US"/>
        </w:rPr>
        <w:t>The description of the draft research plan may not exceed 1</w:t>
      </w:r>
      <w:r w:rsidR="00841079" w:rsidRPr="2E561CD9">
        <w:rPr>
          <w:i/>
          <w:iCs/>
          <w:sz w:val="18"/>
          <w:szCs w:val="18"/>
          <w:lang w:val="en-US"/>
        </w:rPr>
        <w:t>2</w:t>
      </w:r>
      <w:r w:rsidRPr="2E561CD9">
        <w:rPr>
          <w:i/>
          <w:iCs/>
          <w:sz w:val="18"/>
          <w:szCs w:val="18"/>
          <w:lang w:val="en-US"/>
        </w:rPr>
        <w:t xml:space="preserve"> </w:t>
      </w:r>
      <w:r w:rsidR="00F02718" w:rsidRPr="2E561CD9">
        <w:rPr>
          <w:i/>
          <w:iCs/>
          <w:sz w:val="18"/>
          <w:szCs w:val="18"/>
          <w:lang w:val="en-US"/>
        </w:rPr>
        <w:t>000</w:t>
      </w:r>
      <w:r w:rsidRPr="2E561CD9">
        <w:rPr>
          <w:i/>
          <w:iCs/>
          <w:sz w:val="18"/>
          <w:szCs w:val="18"/>
          <w:lang w:val="en-US"/>
        </w:rPr>
        <w:t xml:space="preserve"> characters </w:t>
      </w:r>
      <w:r w:rsidR="00841079" w:rsidRPr="2E561CD9">
        <w:rPr>
          <w:i/>
          <w:iCs/>
          <w:sz w:val="18"/>
          <w:szCs w:val="18"/>
          <w:lang w:val="en-US"/>
        </w:rPr>
        <w:t xml:space="preserve">(with spaces); </w:t>
      </w:r>
      <w:r w:rsidRPr="2E561CD9">
        <w:rPr>
          <w:i/>
          <w:iCs/>
          <w:sz w:val="18"/>
          <w:szCs w:val="18"/>
          <w:lang w:val="en-US"/>
        </w:rPr>
        <w:t>only the content entered by the candidate is counted,</w:t>
      </w:r>
      <w:r w:rsidR="00D94641" w:rsidRPr="2E561CD9">
        <w:rPr>
          <w:i/>
          <w:iCs/>
          <w:sz w:val="18"/>
          <w:szCs w:val="18"/>
          <w:lang w:val="en-US"/>
        </w:rPr>
        <w:t xml:space="preserve"> but without Literature</w:t>
      </w:r>
      <w:r w:rsidRPr="2E561CD9">
        <w:rPr>
          <w:i/>
          <w:iCs/>
          <w:sz w:val="18"/>
          <w:szCs w:val="18"/>
          <w:lang w:val="en-US"/>
        </w:rPr>
        <w:t xml:space="preserve">. </w:t>
      </w:r>
      <w:r w:rsidRPr="2E561CD9">
        <w:rPr>
          <w:i/>
          <w:iCs/>
          <w:sz w:val="18"/>
          <w:szCs w:val="18"/>
          <w:u w:val="single"/>
          <w:lang w:val="en-US"/>
        </w:rPr>
        <w:t>Longer descriptions will not be considered in the proceedings</w:t>
      </w:r>
      <w:r w:rsidRPr="2E561CD9">
        <w:rPr>
          <w:i/>
          <w:iCs/>
          <w:sz w:val="18"/>
          <w:szCs w:val="18"/>
          <w:lang w:val="en-US"/>
        </w:rPr>
        <w:t>.</w:t>
      </w:r>
      <w:r w:rsidR="09B2D6DB" w:rsidRPr="2E561CD9">
        <w:rPr>
          <w:i/>
          <w:iCs/>
          <w:sz w:val="18"/>
          <w:szCs w:val="18"/>
          <w:lang w:val="en-US"/>
        </w:rPr>
        <w:t xml:space="preserve"> </w:t>
      </w:r>
    </w:p>
    <w:p w14:paraId="7BBA434A" w14:textId="6F1E3556" w:rsidR="00DE17BE" w:rsidRDefault="00100D68" w:rsidP="2E561CD9">
      <w:pPr>
        <w:pStyle w:val="Akapitzlist"/>
        <w:numPr>
          <w:ilvl w:val="0"/>
          <w:numId w:val="1"/>
        </w:numPr>
        <w:ind w:left="284"/>
        <w:rPr>
          <w:i/>
          <w:iCs/>
          <w:sz w:val="18"/>
          <w:szCs w:val="18"/>
          <w:lang w:val="en-US"/>
        </w:rPr>
      </w:pPr>
      <w:r w:rsidRPr="2E561CD9">
        <w:rPr>
          <w:i/>
          <w:iCs/>
          <w:sz w:val="18"/>
          <w:szCs w:val="18"/>
          <w:lang w:val="en-US"/>
        </w:rPr>
        <w:t xml:space="preserve">The project should </w:t>
      </w:r>
      <w:r w:rsidR="7C5E8546" w:rsidRPr="2E561CD9">
        <w:rPr>
          <w:i/>
          <w:iCs/>
          <w:sz w:val="18"/>
          <w:szCs w:val="18"/>
          <w:lang w:val="en-US"/>
        </w:rPr>
        <w:t xml:space="preserve">be reviewed by </w:t>
      </w:r>
      <w:r w:rsidR="5EEE5248" w:rsidRPr="2E561CD9">
        <w:rPr>
          <w:i/>
          <w:iCs/>
          <w:sz w:val="18"/>
          <w:szCs w:val="18"/>
          <w:lang w:val="en-US"/>
        </w:rPr>
        <w:t>the scientific advisor of the candidate</w:t>
      </w:r>
      <w:r w:rsidRPr="2E561CD9">
        <w:rPr>
          <w:i/>
          <w:iCs/>
          <w:sz w:val="18"/>
          <w:szCs w:val="18"/>
          <w:lang w:val="en-US"/>
        </w:rPr>
        <w:t>. T</w:t>
      </w:r>
      <w:r w:rsidR="67DD6D6A" w:rsidRPr="2E561CD9">
        <w:rPr>
          <w:i/>
          <w:iCs/>
          <w:sz w:val="18"/>
          <w:szCs w:val="18"/>
          <w:lang w:val="en-US"/>
        </w:rPr>
        <w:t>he scientific advisor</w:t>
      </w:r>
      <w:r w:rsidRPr="2E561CD9">
        <w:rPr>
          <w:i/>
          <w:iCs/>
          <w:sz w:val="18"/>
          <w:szCs w:val="18"/>
          <w:lang w:val="en-US"/>
        </w:rPr>
        <w:t xml:space="preserve"> prepares an opinion </w:t>
      </w:r>
      <w:r w:rsidR="2D54C94A" w:rsidRPr="2E561CD9">
        <w:rPr>
          <w:i/>
          <w:iCs/>
          <w:sz w:val="18"/>
          <w:szCs w:val="18"/>
          <w:lang w:val="en-US"/>
        </w:rPr>
        <w:t>about the candidate and the project</w:t>
      </w:r>
      <w:r w:rsidRPr="2E561CD9">
        <w:rPr>
          <w:i/>
          <w:iCs/>
          <w:sz w:val="18"/>
          <w:szCs w:val="18"/>
          <w:lang w:val="en-US"/>
        </w:rPr>
        <w:t xml:space="preserve"> in a separate document and forwards it to the candidate.</w:t>
      </w:r>
    </w:p>
    <w:p w14:paraId="462D5B1E" w14:textId="4B6C8D45" w:rsidR="00100D68" w:rsidRDefault="00100D68" w:rsidP="2E561CD9">
      <w:pPr>
        <w:pStyle w:val="Akapitzlist"/>
        <w:numPr>
          <w:ilvl w:val="0"/>
          <w:numId w:val="1"/>
        </w:numPr>
        <w:ind w:left="284"/>
        <w:rPr>
          <w:rFonts w:ascii="Calibri" w:eastAsia="Calibri" w:hAnsi="Calibri" w:cs="Calibri"/>
          <w:color w:val="000000" w:themeColor="text1"/>
          <w:sz w:val="18"/>
          <w:szCs w:val="18"/>
          <w:lang w:val="en-US"/>
        </w:rPr>
      </w:pPr>
      <w:r w:rsidRPr="2E561CD9">
        <w:rPr>
          <w:i/>
          <w:iCs/>
          <w:sz w:val="18"/>
          <w:szCs w:val="18"/>
          <w:lang w:val="en-US"/>
        </w:rPr>
        <w:t xml:space="preserve">The project should be saved </w:t>
      </w:r>
      <w:r w:rsidR="4DE838D2" w:rsidRPr="2E561CD9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in pdf format and entered into the IRK system at the latest by June 23rd, 2023, 15:00 (according to the admission schedule).</w:t>
      </w:r>
    </w:p>
    <w:p w14:paraId="4980E649" w14:textId="77777777" w:rsidR="00DE17BE" w:rsidRDefault="00DE17BE">
      <w:pPr>
        <w:rPr>
          <w:rFonts w:cstheme="minorHAnsi"/>
          <w:b/>
          <w:sz w:val="24"/>
          <w:lang w:val="en-US"/>
        </w:rPr>
      </w:pPr>
    </w:p>
    <w:p w14:paraId="23F68EBD" w14:textId="77777777" w:rsidR="00841079" w:rsidRDefault="00100D68">
      <w:pPr>
        <w:rPr>
          <w:rFonts w:cstheme="minorHAnsi"/>
          <w:b/>
          <w:sz w:val="24"/>
          <w:lang w:val="en-US"/>
        </w:rPr>
      </w:pPr>
      <w:r w:rsidRPr="2E561CD9">
        <w:rPr>
          <w:b/>
          <w:bCs/>
          <w:sz w:val="24"/>
          <w:szCs w:val="24"/>
          <w:lang w:val="en-US"/>
        </w:rPr>
        <w:t xml:space="preserve">Project title: </w:t>
      </w:r>
    </w:p>
    <w:p w14:paraId="09CF9712" w14:textId="2D195519" w:rsidR="000328BD" w:rsidRPr="000B3053" w:rsidRDefault="50F055EB" w:rsidP="2E561CD9">
      <w:pPr>
        <w:rPr>
          <w:rFonts w:ascii="Calibri" w:eastAsia="Calibri" w:hAnsi="Calibri" w:cs="Calibri"/>
          <w:sz w:val="28"/>
          <w:szCs w:val="28"/>
          <w:lang w:val="en-US"/>
        </w:rPr>
      </w:pPr>
      <w:r w:rsidRPr="2E561CD9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US"/>
        </w:rPr>
        <w:t>…………………………………………………………</w:t>
      </w:r>
    </w:p>
    <w:p w14:paraId="7BE34189" w14:textId="77777777" w:rsidR="00523F97" w:rsidRPr="000B3053" w:rsidRDefault="00523F97" w:rsidP="000B5902">
      <w:pPr>
        <w:rPr>
          <w:rFonts w:cstheme="minorHAnsi"/>
          <w:b/>
          <w:sz w:val="24"/>
          <w:lang w:val="en-US"/>
        </w:rPr>
      </w:pPr>
    </w:p>
    <w:p w14:paraId="7D160EC9" w14:textId="77777777" w:rsidR="00100D68" w:rsidRPr="000B3053" w:rsidRDefault="00100D68" w:rsidP="00100D68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Scientific purpose of the project</w:t>
      </w:r>
    </w:p>
    <w:p w14:paraId="2378314F" w14:textId="6659A8CC" w:rsidR="00100D68" w:rsidRPr="000B3053" w:rsidRDefault="00100D68" w:rsidP="000B5902">
      <w:pPr>
        <w:rPr>
          <w:rFonts w:cstheme="minorHAnsi"/>
          <w:i/>
          <w:sz w:val="20"/>
          <w:szCs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t xml:space="preserve">Describe the scientific problem which you take up. Identify research questions </w:t>
      </w:r>
      <w:r w:rsidR="00D94641" w:rsidRPr="2E561CD9">
        <w:rPr>
          <w:i/>
          <w:iCs/>
          <w:sz w:val="20"/>
          <w:szCs w:val="20"/>
          <w:lang w:val="en-US"/>
        </w:rPr>
        <w:t>or</w:t>
      </w:r>
      <w:r w:rsidRPr="2E561CD9">
        <w:rPr>
          <w:i/>
          <w:iCs/>
          <w:sz w:val="20"/>
          <w:szCs w:val="20"/>
          <w:lang w:val="en-US"/>
        </w:rPr>
        <w:t xml:space="preserve"> hypotheses.</w:t>
      </w:r>
    </w:p>
    <w:p w14:paraId="29CDB1F8" w14:textId="0E15275F" w:rsidR="000B5902" w:rsidRPr="00DE17BE" w:rsidRDefault="2AF1C315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53314C70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254E3A42" w14:textId="5DA723B4" w:rsidR="000B5902" w:rsidRPr="000B3053" w:rsidRDefault="00100D68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The importance of the project for discipline</w:t>
      </w:r>
      <w:r w:rsidRPr="000B3053" w:rsidDel="00100D68">
        <w:rPr>
          <w:rFonts w:cstheme="minorHAnsi"/>
          <w:b/>
          <w:sz w:val="24"/>
          <w:lang w:val="en-US"/>
        </w:rPr>
        <w:t xml:space="preserve"> </w:t>
      </w:r>
    </w:p>
    <w:p w14:paraId="6A5614D8" w14:textId="568D062A" w:rsidR="00100D68" w:rsidRPr="000B3053" w:rsidRDefault="00100D68" w:rsidP="000B5902">
      <w:pPr>
        <w:rPr>
          <w:rFonts w:cstheme="minorHAnsi"/>
          <w:i/>
          <w:sz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t>Justify why you undertake research in this area. What proves the innovation of the project</w:t>
      </w:r>
      <w:r w:rsidR="00D94641" w:rsidRPr="2E561CD9">
        <w:rPr>
          <w:i/>
          <w:iCs/>
          <w:sz w:val="20"/>
          <w:szCs w:val="20"/>
          <w:lang w:val="en-US"/>
        </w:rPr>
        <w:t>?</w:t>
      </w:r>
    </w:p>
    <w:p w14:paraId="2078BC1B" w14:textId="62A0C896" w:rsidR="000B5902" w:rsidRPr="000B3053" w:rsidRDefault="7EC0359D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52D510AE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18437649" w14:textId="0874304F" w:rsidR="00100D68" w:rsidRPr="000B3053" w:rsidRDefault="00100D68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General research plan</w:t>
      </w:r>
    </w:p>
    <w:p w14:paraId="3937DB06" w14:textId="1EB49BEE" w:rsidR="00100D68" w:rsidRPr="000B3053" w:rsidRDefault="00100D68" w:rsidP="000B5902">
      <w:pPr>
        <w:rPr>
          <w:rFonts w:cstheme="minorHAnsi"/>
          <w:i/>
          <w:sz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t>Describe the anticipated stages of the research procedure.</w:t>
      </w:r>
    </w:p>
    <w:p w14:paraId="0BC90AA1" w14:textId="052BBED2" w:rsidR="000B5902" w:rsidRPr="000B3053" w:rsidRDefault="32F7ACC5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3AA976DD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345121D4" w14:textId="467FD9DD" w:rsidR="00100D68" w:rsidRPr="000B3053" w:rsidRDefault="006A31F0" w:rsidP="000B5902">
      <w:pPr>
        <w:rPr>
          <w:rFonts w:cstheme="minorHAnsi"/>
          <w:b/>
          <w:lang w:val="en-US"/>
        </w:rPr>
      </w:pPr>
      <w:r w:rsidRPr="000B3053">
        <w:rPr>
          <w:rFonts w:cstheme="minorHAnsi"/>
          <w:b/>
          <w:sz w:val="24"/>
          <w:lang w:val="en-US"/>
        </w:rPr>
        <w:t>M</w:t>
      </w:r>
      <w:r w:rsidR="00100D68" w:rsidRPr="000B3053">
        <w:rPr>
          <w:rFonts w:cstheme="minorHAnsi"/>
          <w:b/>
          <w:sz w:val="24"/>
          <w:lang w:val="en-US"/>
        </w:rPr>
        <w:t>ethodology of research</w:t>
      </w:r>
    </w:p>
    <w:p w14:paraId="1BC89CA2" w14:textId="3F3061BE" w:rsidR="006A31F0" w:rsidRPr="000B3053" w:rsidRDefault="006A31F0" w:rsidP="000B5902">
      <w:pPr>
        <w:rPr>
          <w:rFonts w:cstheme="minorHAnsi"/>
          <w:i/>
          <w:sz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t>Describe the methods, techniques and research tools you intend to use. Indicate their validity.</w:t>
      </w:r>
    </w:p>
    <w:p w14:paraId="55CE43DB" w14:textId="0E58F173" w:rsidR="000B5902" w:rsidRPr="000B3053" w:rsidRDefault="43E3B020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650E16C7" w14:textId="3E228A65" w:rsidR="000B5902" w:rsidRPr="000B3053" w:rsidRDefault="006A31F0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lastRenderedPageBreak/>
        <w:t>Literature</w:t>
      </w:r>
    </w:p>
    <w:p w14:paraId="04146B8E" w14:textId="4808FCB4" w:rsidR="006A31F0" w:rsidRPr="000B3053" w:rsidRDefault="006A31F0" w:rsidP="000B5902">
      <w:pPr>
        <w:rPr>
          <w:rFonts w:cstheme="minorHAnsi"/>
          <w:i/>
          <w:sz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t xml:space="preserve">List no more than </w:t>
      </w:r>
      <w:r w:rsidR="00841079" w:rsidRPr="2E561CD9">
        <w:rPr>
          <w:i/>
          <w:iCs/>
          <w:sz w:val="20"/>
          <w:szCs w:val="20"/>
          <w:lang w:val="en-US"/>
        </w:rPr>
        <w:t>3</w:t>
      </w:r>
      <w:r w:rsidRPr="2E561CD9">
        <w:rPr>
          <w:i/>
          <w:iCs/>
          <w:sz w:val="20"/>
          <w:szCs w:val="20"/>
          <w:lang w:val="en-US"/>
        </w:rPr>
        <w:t>0 of the most important bibliographic items that you intend to use.</w:t>
      </w:r>
    </w:p>
    <w:p w14:paraId="7BF6B784" w14:textId="1576E9CB" w:rsidR="000B5902" w:rsidRPr="000B3053" w:rsidRDefault="62C67CD3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6F0F593F" w14:textId="578A96A5" w:rsidR="006A31F0" w:rsidRPr="000B3053" w:rsidRDefault="006A31F0" w:rsidP="000B5902">
      <w:pPr>
        <w:rPr>
          <w:rFonts w:cstheme="minorHAnsi"/>
          <w:lang w:val="en-US"/>
        </w:rPr>
      </w:pPr>
      <w:r w:rsidRPr="2E561CD9">
        <w:rPr>
          <w:b/>
          <w:bCs/>
          <w:lang w:val="en-US"/>
        </w:rPr>
        <w:t>If the des</w:t>
      </w:r>
      <w:r w:rsidR="00841079" w:rsidRPr="2E561CD9">
        <w:rPr>
          <w:b/>
          <w:bCs/>
          <w:lang w:val="en-US"/>
        </w:rPr>
        <w:t>cr</w:t>
      </w:r>
      <w:r w:rsidRPr="2E561CD9">
        <w:rPr>
          <w:b/>
          <w:bCs/>
          <w:lang w:val="en-US"/>
        </w:rPr>
        <w:t xml:space="preserve">ibed project will be implemented by </w:t>
      </w:r>
      <w:r w:rsidR="00D94641" w:rsidRPr="2E561CD9">
        <w:rPr>
          <w:b/>
          <w:bCs/>
          <w:lang w:val="en-US"/>
        </w:rPr>
        <w:t>a</w:t>
      </w:r>
      <w:r w:rsidRPr="2E561CD9">
        <w:rPr>
          <w:b/>
          <w:bCs/>
          <w:lang w:val="en-US"/>
        </w:rPr>
        <w:t xml:space="preserve"> research team, please indicate your contribution to its implementation (maximum 1000 characters added to the limit).</w:t>
      </w:r>
    </w:p>
    <w:p w14:paraId="1BF75224" w14:textId="38FF3A75" w:rsidR="00523F97" w:rsidRPr="00523F97" w:rsidRDefault="4FDB9337" w:rsidP="2E561CD9">
      <w:pPr>
        <w:rPr>
          <w:rFonts w:ascii="Calibri" w:eastAsia="Calibri" w:hAnsi="Calibri" w:cs="Calibri"/>
        </w:rPr>
      </w:pPr>
      <w:r w:rsidRPr="2E561CD9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sectPr w:rsidR="00523F97" w:rsidRPr="00523F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8154C9"/>
    <w:multiLevelType w:val="hybridMultilevel"/>
    <w:tmpl w:val="C91CE1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TA1MrO0NDc3MTNU0lEKTi0uzszPAykwrAUAzeoVyCwAAAA="/>
  </w:docVars>
  <w:rsids>
    <w:rsidRoot w:val="000B5902"/>
    <w:rsid w:val="000328BD"/>
    <w:rsid w:val="000B3053"/>
    <w:rsid w:val="000B5902"/>
    <w:rsid w:val="00100D68"/>
    <w:rsid w:val="00154DBD"/>
    <w:rsid w:val="001A7763"/>
    <w:rsid w:val="001C1E6E"/>
    <w:rsid w:val="00523F97"/>
    <w:rsid w:val="00541148"/>
    <w:rsid w:val="0058085B"/>
    <w:rsid w:val="00647D38"/>
    <w:rsid w:val="006A31F0"/>
    <w:rsid w:val="006C7AB7"/>
    <w:rsid w:val="00841079"/>
    <w:rsid w:val="008E334C"/>
    <w:rsid w:val="00A735AD"/>
    <w:rsid w:val="00BE608A"/>
    <w:rsid w:val="00D24F87"/>
    <w:rsid w:val="00D341B6"/>
    <w:rsid w:val="00D94641"/>
    <w:rsid w:val="00DE17BE"/>
    <w:rsid w:val="00E2300F"/>
    <w:rsid w:val="00F02718"/>
    <w:rsid w:val="0225B065"/>
    <w:rsid w:val="09B2D6DB"/>
    <w:rsid w:val="142160DC"/>
    <w:rsid w:val="2190C22E"/>
    <w:rsid w:val="2AF1C315"/>
    <w:rsid w:val="2B1E7C17"/>
    <w:rsid w:val="2D54C94A"/>
    <w:rsid w:val="2E561CD9"/>
    <w:rsid w:val="2F4A58B4"/>
    <w:rsid w:val="32F7ACC5"/>
    <w:rsid w:val="43E3B020"/>
    <w:rsid w:val="4B0DF1A9"/>
    <w:rsid w:val="4B9C6D7D"/>
    <w:rsid w:val="4DD11E4E"/>
    <w:rsid w:val="4DE838D2"/>
    <w:rsid w:val="4FDB9337"/>
    <w:rsid w:val="504A045B"/>
    <w:rsid w:val="50F055EB"/>
    <w:rsid w:val="55D42E0D"/>
    <w:rsid w:val="567B9530"/>
    <w:rsid w:val="5EEE5248"/>
    <w:rsid w:val="60A06155"/>
    <w:rsid w:val="62C67CD3"/>
    <w:rsid w:val="67DD6D6A"/>
    <w:rsid w:val="6813A683"/>
    <w:rsid w:val="68811751"/>
    <w:rsid w:val="706BCEB3"/>
    <w:rsid w:val="7C5E8546"/>
    <w:rsid w:val="7EC03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3A2D9"/>
  <w15:chartTrackingRefBased/>
  <w15:docId w15:val="{69C179A4-BB57-4189-9673-DA02FB3B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334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47D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7D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A5E534FA6EA14A95613DC1915076DC" ma:contentTypeVersion="14" ma:contentTypeDescription="Create a new document." ma:contentTypeScope="" ma:versionID="b6148a7cc8d1569bfebc155f75028a96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db5eb9bd21ac5675522e1d2cd25c1cc0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Props1.xml><?xml version="1.0" encoding="utf-8"?>
<ds:datastoreItem xmlns:ds="http://schemas.openxmlformats.org/officeDocument/2006/customXml" ds:itemID="{E45137C8-DC5D-449C-884F-416DFB414A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3126B5-0206-4F73-AEE7-0901AF4578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242A85-F6C0-4E63-A56E-319E1B18D1D2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7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cp:lastPrinted>2020-07-08T14:53:00Z</cp:lastPrinted>
  <dcterms:created xsi:type="dcterms:W3CDTF">2023-04-14T15:32:00Z</dcterms:created>
  <dcterms:modified xsi:type="dcterms:W3CDTF">2023-04-14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